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2BAD9" w14:textId="156BC08B" w:rsidR="003F6E3E" w:rsidRDefault="003F6E3E" w:rsidP="003F6E3E">
      <w:pPr>
        <w:pStyle w:val="Heading3"/>
        <w:rPr>
          <w:sz w:val="27"/>
          <w:szCs w:val="27"/>
        </w:rPr>
      </w:pPr>
      <w:bookmarkStart w:id="0" w:name="_Toc97019638"/>
      <w:r>
        <w:rPr>
          <w:rFonts w:ascii="Arial" w:hAnsi="Arial" w:cs="Arial"/>
          <w:color w:val="4F81BD"/>
        </w:rPr>
        <w:t xml:space="preserve">Total </w:t>
      </w:r>
      <w:r w:rsidR="008E78EE">
        <w:rPr>
          <w:rFonts w:ascii="Arial" w:hAnsi="Arial" w:cs="Arial"/>
          <w:color w:val="4F81BD"/>
        </w:rPr>
        <w:t>g</w:t>
      </w:r>
      <w:r>
        <w:rPr>
          <w:rFonts w:ascii="Arial" w:hAnsi="Arial" w:cs="Arial"/>
          <w:color w:val="4F81BD"/>
        </w:rPr>
        <w:t>DNA Purification Protocol</w:t>
      </w:r>
      <w:bookmarkEnd w:id="0"/>
    </w:p>
    <w:p w14:paraId="76D7177B" w14:textId="77777777" w:rsidR="003F6E3E" w:rsidRDefault="003F6E3E" w:rsidP="003F6E3E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u w:val="single"/>
        </w:rPr>
        <w:t>Cell Samples</w:t>
      </w:r>
    </w:p>
    <w:p w14:paraId="34ACC53E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 xml:space="preserve">1. Dilute 1 µl of Proteinase K into 300 µl of Tissue and Cell Lysis Solution for each sample (can use 310 </w:t>
      </w:r>
      <w:proofErr w:type="spellStart"/>
      <w:r>
        <w:rPr>
          <w:rFonts w:ascii="Arial" w:hAnsi="Arial" w:cs="Arial"/>
          <w:color w:val="000000"/>
        </w:rPr>
        <w:t>uL</w:t>
      </w:r>
      <w:proofErr w:type="spellEnd"/>
      <w:r>
        <w:rPr>
          <w:rFonts w:ascii="Arial" w:hAnsi="Arial" w:cs="Arial"/>
          <w:color w:val="000000"/>
        </w:rPr>
        <w:t xml:space="preserve"> to account for pipetting error). </w:t>
      </w:r>
    </w:p>
    <w:p w14:paraId="6317A33A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2. Pellet cells by centrifugation (0.5-1 x 10</w:t>
      </w:r>
      <w:r w:rsidRPr="008E78EE">
        <w:rPr>
          <w:rFonts w:ascii="Arial" w:hAnsi="Arial" w:cs="Arial"/>
          <w:color w:val="000000"/>
          <w:vertAlign w:val="superscript"/>
        </w:rPr>
        <w:t>6</w:t>
      </w:r>
      <w:r>
        <w:rPr>
          <w:rFonts w:ascii="Arial" w:hAnsi="Arial" w:cs="Arial"/>
          <w:color w:val="000000"/>
        </w:rPr>
        <w:t xml:space="preserve"> mammalian cells; 0.1-0.5 ml of an overnight culture of </w:t>
      </w:r>
      <w:r w:rsidRPr="008E78EE">
        <w:rPr>
          <w:rFonts w:ascii="Arial" w:hAnsi="Arial" w:cs="Arial"/>
          <w:i/>
          <w:iCs/>
          <w:color w:val="000000"/>
        </w:rPr>
        <w:t>E. coli</w:t>
      </w:r>
      <w:r>
        <w:rPr>
          <w:rFonts w:ascii="Arial" w:hAnsi="Arial" w:cs="Arial"/>
          <w:color w:val="000000"/>
        </w:rPr>
        <w:t>) and discard the supernatant, leaving approximately 25 µl of liquid. </w:t>
      </w:r>
    </w:p>
    <w:p w14:paraId="1CDDE1C2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3. Vortex for 10 seconds to resuspend the cell pellet. </w:t>
      </w:r>
    </w:p>
    <w:p w14:paraId="072A825B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 xml:space="preserve">4. Add 300 </w:t>
      </w:r>
      <w:proofErr w:type="spellStart"/>
      <w:r>
        <w:rPr>
          <w:rFonts w:ascii="Arial" w:hAnsi="Arial" w:cs="Arial"/>
          <w:color w:val="000000"/>
        </w:rPr>
        <w:t>ul</w:t>
      </w:r>
      <w:proofErr w:type="spellEnd"/>
      <w:r>
        <w:rPr>
          <w:rFonts w:ascii="Arial" w:hAnsi="Arial" w:cs="Arial"/>
          <w:color w:val="000000"/>
        </w:rPr>
        <w:t xml:space="preserve"> of Tissue and Cell Lysis Solution containing the Proteinase K and mix thoroughly. </w:t>
      </w:r>
    </w:p>
    <w:p w14:paraId="04D79D5A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5. Incubate at 65°C for 15 minutes; vortex every 5 minutes. </w:t>
      </w:r>
    </w:p>
    <w:p w14:paraId="5EBC3353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6. Cool the samples to 37°C and add 1 µl of 20 mg/ml RNase A to the sample; mix thoroughly. </w:t>
      </w:r>
    </w:p>
    <w:p w14:paraId="7509E8BE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7. Incubate at 37°C for 30 minutes. </w:t>
      </w:r>
    </w:p>
    <w:p w14:paraId="1832A8F4" w14:textId="53882CC0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8. Place the samples on ice for 3-5 minutes and then proceed with total DNA precipitation</w:t>
      </w:r>
      <w:r w:rsidR="00EB17B2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below).</w:t>
      </w:r>
    </w:p>
    <w:p w14:paraId="6A8849B7" w14:textId="77777777" w:rsidR="003F6E3E" w:rsidRDefault="003F6E3E" w:rsidP="003F6E3E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u w:val="single"/>
        </w:rPr>
        <w:t>Precipitation of Total DNA</w:t>
      </w:r>
      <w:r>
        <w:rPr>
          <w:rFonts w:ascii="Arial" w:hAnsi="Arial" w:cs="Arial"/>
          <w:color w:val="000000"/>
        </w:rPr>
        <w:t xml:space="preserve"> (for all biological samples) </w:t>
      </w:r>
    </w:p>
    <w:p w14:paraId="0980F0B6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1. Add 150 µl of MPC Protein Precipitation Reagent to 300 µl of lysed sample and vortex vigorously for 10 seconds. </w:t>
      </w:r>
    </w:p>
    <w:p w14:paraId="329F39EE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2. Pellet the debris by centrifugation at 4°C for 10 minutes at ≥10,000 x g in a microcentrifuge. If the resultant pellet is clear, small, or loose, add an additional 25 µl of MPC Protein Precipitation Reagent, mix, and pellet the debris again. </w:t>
      </w:r>
    </w:p>
    <w:p w14:paraId="217E21B3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3. Transfer the supernatant to a clean microcentrifuge tube and discard the pellet. </w:t>
      </w:r>
    </w:p>
    <w:p w14:paraId="7EDF9961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4. Add 500 µl of isopropanol to the recovered supernatant. Invert the tube 30-40 times. </w:t>
      </w:r>
    </w:p>
    <w:p w14:paraId="630C17C5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5. Pellet the DNA by centrifugation at 4°C for 10 minutes in a microcentrifuge. </w:t>
      </w:r>
    </w:p>
    <w:p w14:paraId="61F8D261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6. Carefully pour off the isopropanol without dislodging the DNA pellet. </w:t>
      </w:r>
    </w:p>
    <w:p w14:paraId="21ABD012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 xml:space="preserve">7. Rinse twice with 70% ethanol, being careful to not dislodge the pellet. Centrifuge briefly if the pellet is dislodged. Remove all of the residual ethanol with a </w:t>
      </w:r>
      <w:proofErr w:type="spellStart"/>
      <w:r>
        <w:rPr>
          <w:rFonts w:ascii="Arial" w:hAnsi="Arial" w:cs="Arial"/>
          <w:color w:val="000000"/>
        </w:rPr>
        <w:t>pipet</w:t>
      </w:r>
      <w:proofErr w:type="spellEnd"/>
      <w:r>
        <w:rPr>
          <w:rFonts w:ascii="Arial" w:hAnsi="Arial" w:cs="Arial"/>
          <w:color w:val="000000"/>
        </w:rPr>
        <w:t xml:space="preserve"> and let dry completely under hood.</w:t>
      </w:r>
    </w:p>
    <w:p w14:paraId="575A0D8B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8. Resuspend the DNA in 35 µl of 0.1x EB Buffer. Put on ice to help dissolve, and add 50 µl of additional buffer if DNA is very goopy.</w:t>
      </w:r>
    </w:p>
    <w:p w14:paraId="34C66085" w14:textId="77777777" w:rsidR="003F6E3E" w:rsidRDefault="003F6E3E" w:rsidP="003F6E3E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9. Check concentration and purity by nanodrop.</w:t>
      </w:r>
    </w:p>
    <w:p w14:paraId="624D5EF5" w14:textId="77777777" w:rsidR="00E86A48" w:rsidRDefault="00E86A48"/>
    <w:sectPr w:rsidR="00E86A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LawMLc0sTAxNjdS0lEKTi0uzszPAykwrAUANoLY6ywAAAA="/>
  </w:docVars>
  <w:rsids>
    <w:rsidRoot w:val="003F6E3E"/>
    <w:rsid w:val="003F6E3E"/>
    <w:rsid w:val="008E78EE"/>
    <w:rsid w:val="00E86A48"/>
    <w:rsid w:val="00EB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D1D1"/>
  <w15:chartTrackingRefBased/>
  <w15:docId w15:val="{48117483-5D5D-4C94-8207-E753738D6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E3E"/>
    <w:pPr>
      <w:keepNext/>
      <w:keepLines/>
      <w:spacing w:before="200" w:after="0" w:line="276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F6E3E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NormalWeb">
    <w:name w:val="Normal (Web)"/>
    <w:basedOn w:val="Normal"/>
    <w:uiPriority w:val="99"/>
    <w:unhideWhenUsed/>
    <w:rsid w:val="003F6E3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Kathryn Ramsey</cp:lastModifiedBy>
  <cp:revision>2</cp:revision>
  <dcterms:created xsi:type="dcterms:W3CDTF">2022-03-09T15:38:00Z</dcterms:created>
  <dcterms:modified xsi:type="dcterms:W3CDTF">2022-09-08T14:57:00Z</dcterms:modified>
</cp:coreProperties>
</file>